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e code below demosntrates two color palettes in the viridis package. Each plots displays a contour map of a volcano in Aukland, New Zealand</w:t>
      </w:r>
    </w:p>
    <w:p>
      <w:pPr>
        <w:pStyle w:val="Heading2"/>
      </w:pPr>
      <w:bookmarkStart w:id="21" w:name="viridis-colors"/>
      <w:bookmarkEnd w:id="21"/>
      <w:r>
        <w:t xml:space="preserve">Viridis colors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312b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4-17T10:27:07Z</dcterms:created>
  <dcterms:modified xsi:type="dcterms:W3CDTF">2018-04-17T10:27:07Z</dcterms:modified>
</cp:coreProperties>
</file>